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80AE9" w14:textId="3102DD80" w:rsidR="00FD484D" w:rsidRPr="00AA4B79" w:rsidRDefault="00FD484D" w:rsidP="00AA4B79">
      <w:pPr>
        <w:rPr>
          <w:rFonts w:ascii="Calibri" w:eastAsia="Calibri" w:hAnsi="Calibri" w:cs="Times New Roman"/>
          <w:b/>
          <w:sz w:val="28"/>
          <w:szCs w:val="28"/>
        </w:rPr>
      </w:pPr>
      <w:r w:rsidRPr="00AA4B79">
        <w:rPr>
          <w:rFonts w:ascii="Calibri" w:eastAsia="Calibri" w:hAnsi="Calibri" w:cs="Times New Roman"/>
          <w:b/>
          <w:sz w:val="28"/>
          <w:szCs w:val="28"/>
        </w:rPr>
        <w:t xml:space="preserve">Arbetsbeskrivning vid Damlagets hemmamatcher </w:t>
      </w:r>
      <w:r w:rsidR="00735851" w:rsidRPr="00AA4B79">
        <w:rPr>
          <w:rFonts w:ascii="Calibri" w:eastAsia="Calibri" w:hAnsi="Calibri" w:cs="Times New Roman"/>
          <w:b/>
          <w:sz w:val="28"/>
          <w:szCs w:val="28"/>
        </w:rPr>
        <w:t>202</w:t>
      </w:r>
      <w:r w:rsidR="0058572D" w:rsidRPr="00AA4B79">
        <w:rPr>
          <w:rFonts w:ascii="Calibri" w:eastAsia="Calibri" w:hAnsi="Calibri" w:cs="Times New Roman"/>
          <w:b/>
          <w:sz w:val="28"/>
          <w:szCs w:val="28"/>
        </w:rPr>
        <w:t>3</w:t>
      </w:r>
      <w:smartTag w:uri="urn:schemas-microsoft-com:office:smarttags" w:element="metricconverter">
        <w:smartTagPr>
          <w:attr w:name="ProductID" w:val="4 st"/>
        </w:smartTagPr>
      </w:smartTag>
    </w:p>
    <w:p w14:paraId="5D577B63" w14:textId="77777777" w:rsidR="00FD484D" w:rsidRPr="00AA4B79" w:rsidRDefault="00FD484D" w:rsidP="00FD484D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 xml:space="preserve">4 </w:t>
      </w:r>
      <w:proofErr w:type="spellStart"/>
      <w:r w:rsidRPr="00AA4B79">
        <w:rPr>
          <w:rFonts w:ascii="Calibri" w:eastAsia="Calibri" w:hAnsi="Calibri" w:cs="Times New Roman"/>
        </w:rPr>
        <w:t>st</w:t>
      </w:r>
      <w:proofErr w:type="spellEnd"/>
      <w:r w:rsidRPr="00AA4B79">
        <w:rPr>
          <w:rFonts w:ascii="Calibri" w:eastAsia="Calibri" w:hAnsi="Calibri" w:cs="Times New Roman"/>
        </w:rPr>
        <w:t xml:space="preserve"> vuxna fördelade på 2 entréer. (</w:t>
      </w:r>
      <w:smartTag w:uri="urn:schemas-microsoft-com:office:smarttags" w:element="metricconverter">
        <w:smartTagPr>
          <w:attr w:name="ProductID" w:val="2 st"/>
        </w:smartTagPr>
        <w:r w:rsidRPr="00AA4B79">
          <w:rPr>
            <w:rFonts w:ascii="Calibri" w:eastAsia="Calibri" w:hAnsi="Calibri" w:cs="Times New Roman"/>
          </w:rPr>
          <w:t xml:space="preserve">2 </w:t>
        </w:r>
        <w:proofErr w:type="spellStart"/>
        <w:r w:rsidRPr="00AA4B79">
          <w:rPr>
            <w:rFonts w:ascii="Calibri" w:eastAsia="Calibri" w:hAnsi="Calibri" w:cs="Times New Roman"/>
          </w:rPr>
          <w:t>st</w:t>
        </w:r>
      </w:smartTag>
      <w:proofErr w:type="spellEnd"/>
      <w:r w:rsidRPr="00AA4B79">
        <w:rPr>
          <w:rFonts w:ascii="Calibri" w:eastAsia="Calibri" w:hAnsi="Calibri" w:cs="Times New Roman"/>
        </w:rPr>
        <w:t xml:space="preserve"> vid varje ingång) </w:t>
      </w:r>
    </w:p>
    <w:p w14:paraId="002570A4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  <w:u w:val="single"/>
        </w:rPr>
        <w:t>Samling;</w:t>
      </w:r>
      <w:r w:rsidRPr="00AA4B79">
        <w:rPr>
          <w:rFonts w:ascii="Calibri" w:eastAsia="Calibri" w:hAnsi="Calibri" w:cs="Times New Roman"/>
        </w:rPr>
        <w:t xml:space="preserve"> Klubbstugan Bälinge IP 45 min före matchstart för information</w:t>
      </w:r>
    </w:p>
    <w:p w14:paraId="51528498" w14:textId="039D8830" w:rsidR="00FD484D" w:rsidRPr="00AA4B79" w:rsidRDefault="00FD484D" w:rsidP="00AA4B79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mottagande av entrékassa, ev. programblad mm från BIF:s matchvärd.</w:t>
      </w:r>
    </w:p>
    <w:p w14:paraId="018D3C5B" w14:textId="77777777" w:rsidR="00AA4B79" w:rsidRPr="00AA4B79" w:rsidRDefault="00AA4B79" w:rsidP="00AA4B79">
      <w:pPr>
        <w:ind w:left="720"/>
        <w:contextualSpacing/>
        <w:rPr>
          <w:rFonts w:ascii="Calibri" w:eastAsia="Calibri" w:hAnsi="Calibri" w:cs="Times New Roman"/>
        </w:rPr>
      </w:pPr>
    </w:p>
    <w:p w14:paraId="65B5A444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Beskrivning av arbetsuppgiften:</w:t>
      </w:r>
    </w:p>
    <w:p w14:paraId="046BB7DF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Ta betalt av besökande till matchen enligt gällande prislista.</w:t>
      </w:r>
    </w:p>
    <w:p w14:paraId="3379A075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 xml:space="preserve">Utdelning av matchprogram &amp; försäljning av 21-lotter. </w:t>
      </w:r>
    </w:p>
    <w:p w14:paraId="5C0D760E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Återredovisning av kassan till matchvärd i klubbstugan</w:t>
      </w:r>
    </w:p>
    <w:p w14:paraId="0B76D0DB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Vi har för vana att bjuda matchfunktionär på gratis fika i kiosken.</w:t>
      </w:r>
    </w:p>
    <w:p w14:paraId="683705E6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Informera kioskpersonalen om ditt uppdrag så löser det sig.</w:t>
      </w:r>
    </w:p>
    <w:p w14:paraId="21EA2611" w14:textId="77777777" w:rsidR="00FD484D" w:rsidRPr="00AA4B79" w:rsidRDefault="00FD484D" w:rsidP="00FD484D">
      <w:pPr>
        <w:contextualSpacing/>
        <w:rPr>
          <w:rFonts w:ascii="Calibri" w:eastAsia="Calibri" w:hAnsi="Calibri" w:cs="Times New Roman"/>
        </w:rPr>
      </w:pPr>
    </w:p>
    <w:p w14:paraId="2EC32807" w14:textId="586431ED" w:rsidR="00FD484D" w:rsidRPr="00AA4B79" w:rsidRDefault="00FD484D" w:rsidP="00FD484D">
      <w:pPr>
        <w:numPr>
          <w:ilvl w:val="0"/>
          <w:numId w:val="2"/>
        </w:numPr>
        <w:contextualSpacing/>
        <w:rPr>
          <w:rFonts w:ascii="Calibri" w:eastAsia="Calibri" w:hAnsi="Calibri" w:cs="Times New Roman"/>
        </w:rPr>
      </w:pPr>
      <w:smartTag w:uri="urn:schemas-microsoft-com:office:smarttags" w:element="metricconverter">
        <w:smartTagPr>
          <w:attr w:name="ProductID" w:val="4 st"/>
        </w:smartTagPr>
        <w:r w:rsidRPr="00AA4B79">
          <w:rPr>
            <w:rFonts w:ascii="Calibri" w:eastAsia="Calibri" w:hAnsi="Calibri" w:cs="Times New Roman"/>
          </w:rPr>
          <w:t xml:space="preserve">4 </w:t>
        </w:r>
        <w:proofErr w:type="spellStart"/>
        <w:r w:rsidRPr="00AA4B79">
          <w:rPr>
            <w:rFonts w:ascii="Calibri" w:eastAsia="Calibri" w:hAnsi="Calibri" w:cs="Times New Roman"/>
          </w:rPr>
          <w:t>st</w:t>
        </w:r>
      </w:smartTag>
      <w:proofErr w:type="spellEnd"/>
      <w:r w:rsidRPr="00AA4B79">
        <w:rPr>
          <w:rFonts w:ascii="Calibri" w:eastAsia="Calibri" w:hAnsi="Calibri" w:cs="Times New Roman"/>
        </w:rPr>
        <w:t xml:space="preserve"> </w:t>
      </w:r>
      <w:proofErr w:type="spellStart"/>
      <w:r w:rsidRPr="00AA4B79">
        <w:rPr>
          <w:rFonts w:ascii="Calibri" w:eastAsia="Calibri" w:hAnsi="Calibri" w:cs="Times New Roman"/>
        </w:rPr>
        <w:t>boll</w:t>
      </w:r>
      <w:r w:rsidR="00063AF0" w:rsidRPr="00AA4B79">
        <w:rPr>
          <w:rFonts w:ascii="Calibri" w:eastAsia="Calibri" w:hAnsi="Calibri" w:cs="Times New Roman"/>
        </w:rPr>
        <w:t>isar</w:t>
      </w:r>
      <w:proofErr w:type="spellEnd"/>
      <w:r w:rsidRPr="00AA4B79">
        <w:rPr>
          <w:rFonts w:ascii="Calibri" w:eastAsia="Calibri" w:hAnsi="Calibri" w:cs="Times New Roman"/>
        </w:rPr>
        <w:t xml:space="preserve"> från F</w:t>
      </w:r>
      <w:r w:rsidR="00063AF0" w:rsidRPr="00AA4B79">
        <w:rPr>
          <w:rFonts w:ascii="Calibri" w:eastAsia="Calibri" w:hAnsi="Calibri" w:cs="Times New Roman"/>
        </w:rPr>
        <w:t>1</w:t>
      </w:r>
      <w:r w:rsidR="00E67792" w:rsidRPr="00AA4B79">
        <w:rPr>
          <w:rFonts w:ascii="Calibri" w:eastAsia="Calibri" w:hAnsi="Calibri" w:cs="Times New Roman"/>
        </w:rPr>
        <w:t>1/12</w:t>
      </w:r>
      <w:r w:rsidRPr="00AA4B79">
        <w:rPr>
          <w:rFonts w:ascii="Calibri" w:eastAsia="Calibri" w:hAnsi="Calibri" w:cs="Times New Roman"/>
        </w:rPr>
        <w:t xml:space="preserve"> eller F</w:t>
      </w:r>
      <w:r w:rsidR="00BF2888" w:rsidRPr="00AA4B79">
        <w:rPr>
          <w:rFonts w:ascii="Calibri" w:eastAsia="Calibri" w:hAnsi="Calibri" w:cs="Times New Roman"/>
        </w:rPr>
        <w:t>13</w:t>
      </w:r>
      <w:r w:rsidRPr="00AA4B79">
        <w:rPr>
          <w:rFonts w:ascii="Calibri" w:eastAsia="Calibri" w:hAnsi="Calibri" w:cs="Times New Roman"/>
        </w:rPr>
        <w:t xml:space="preserve">, 2 </w:t>
      </w:r>
      <w:proofErr w:type="spellStart"/>
      <w:r w:rsidRPr="00AA4B79">
        <w:rPr>
          <w:rFonts w:ascii="Calibri" w:eastAsia="Calibri" w:hAnsi="Calibri" w:cs="Times New Roman"/>
        </w:rPr>
        <w:t>st</w:t>
      </w:r>
      <w:proofErr w:type="spellEnd"/>
      <w:r w:rsidRPr="00AA4B79">
        <w:rPr>
          <w:rFonts w:ascii="Calibri" w:eastAsia="Calibri" w:hAnsi="Calibri" w:cs="Times New Roman"/>
        </w:rPr>
        <w:t xml:space="preserve"> bakom varje mål, under </w:t>
      </w:r>
    </w:p>
    <w:p w14:paraId="0FE363D2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uppvärmning och match.</w:t>
      </w:r>
    </w:p>
    <w:p w14:paraId="21792983" w14:textId="77777777" w:rsidR="00FD484D" w:rsidRPr="00AA4B79" w:rsidRDefault="00FD484D" w:rsidP="00FD484D">
      <w:pPr>
        <w:ind w:firstLine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  <w:u w:val="single"/>
        </w:rPr>
        <w:t>Samling;</w:t>
      </w:r>
      <w:r w:rsidRPr="00AA4B79">
        <w:rPr>
          <w:rFonts w:ascii="Calibri" w:eastAsia="Calibri" w:hAnsi="Calibri" w:cs="Times New Roman"/>
        </w:rPr>
        <w:t xml:space="preserve"> Klubbstugan Bälinge IP 45 min före match för information</w:t>
      </w:r>
    </w:p>
    <w:p w14:paraId="403A3F3C" w14:textId="77777777" w:rsidR="00FD484D" w:rsidRPr="00AA4B79" w:rsidRDefault="00FD484D" w:rsidP="00FD484D">
      <w:pPr>
        <w:ind w:firstLine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och utdelning av funktionärsvästar.</w:t>
      </w:r>
    </w:p>
    <w:p w14:paraId="1598C6ED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</w:p>
    <w:p w14:paraId="21143BAE" w14:textId="27FF4EBD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Beskrivning av ”</w:t>
      </w:r>
      <w:proofErr w:type="spellStart"/>
      <w:r w:rsidR="003473B6" w:rsidRPr="00AA4B79">
        <w:rPr>
          <w:rFonts w:ascii="Calibri" w:eastAsia="Calibri" w:hAnsi="Calibri" w:cs="Times New Roman"/>
        </w:rPr>
        <w:t>B</w:t>
      </w:r>
      <w:r w:rsidRPr="00AA4B79">
        <w:rPr>
          <w:rFonts w:ascii="Calibri" w:eastAsia="Calibri" w:hAnsi="Calibri" w:cs="Times New Roman"/>
        </w:rPr>
        <w:t>oll</w:t>
      </w:r>
      <w:r w:rsidR="00063AF0" w:rsidRPr="00AA4B79">
        <w:rPr>
          <w:rFonts w:ascii="Calibri" w:eastAsia="Calibri" w:hAnsi="Calibri" w:cs="Times New Roman"/>
        </w:rPr>
        <w:t>is</w:t>
      </w:r>
      <w:proofErr w:type="spellEnd"/>
      <w:r w:rsidR="00063AF0" w:rsidRPr="00AA4B79">
        <w:rPr>
          <w:rFonts w:ascii="Calibri" w:eastAsia="Calibri" w:hAnsi="Calibri" w:cs="Times New Roman"/>
        </w:rPr>
        <w:t>-</w:t>
      </w:r>
      <w:r w:rsidRPr="00AA4B79">
        <w:rPr>
          <w:rFonts w:ascii="Calibri" w:eastAsia="Calibri" w:hAnsi="Calibri" w:cs="Times New Roman"/>
        </w:rPr>
        <w:t>uppdraget”</w:t>
      </w:r>
    </w:p>
    <w:p w14:paraId="204243ED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Bollar som passerar kortlinjen, hämtas och läggs i närheten av målet.</w:t>
      </w:r>
    </w:p>
    <w:p w14:paraId="29349A0A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 xml:space="preserve">Efter matchen slut skall hörnflaggor hämtas och läggas på gräsytan framför BIF omklädningsrum. Matchbollarna, 5 </w:t>
      </w:r>
      <w:proofErr w:type="spellStart"/>
      <w:r w:rsidRPr="00AA4B79">
        <w:rPr>
          <w:rFonts w:ascii="Calibri" w:eastAsia="Calibri" w:hAnsi="Calibri" w:cs="Times New Roman"/>
        </w:rPr>
        <w:t>st</w:t>
      </w:r>
      <w:proofErr w:type="spellEnd"/>
      <w:r w:rsidRPr="00AA4B79">
        <w:rPr>
          <w:rFonts w:ascii="Calibri" w:eastAsia="Calibri" w:hAnsi="Calibri" w:cs="Times New Roman"/>
        </w:rPr>
        <w:t xml:space="preserve"> till särskilt </w:t>
      </w:r>
      <w:proofErr w:type="spellStart"/>
      <w:r w:rsidRPr="00AA4B79">
        <w:rPr>
          <w:rFonts w:ascii="Calibri" w:eastAsia="Calibri" w:hAnsi="Calibri" w:cs="Times New Roman"/>
        </w:rPr>
        <w:t>bollnät</w:t>
      </w:r>
      <w:proofErr w:type="spellEnd"/>
      <w:r w:rsidRPr="00AA4B79">
        <w:rPr>
          <w:rFonts w:ascii="Calibri" w:eastAsia="Calibri" w:hAnsi="Calibri" w:cs="Times New Roman"/>
        </w:rPr>
        <w:t xml:space="preserve"> på samma plats</w:t>
      </w:r>
    </w:p>
    <w:p w14:paraId="62063B49" w14:textId="77777777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</w:p>
    <w:p w14:paraId="241D4E91" w14:textId="021541A8" w:rsidR="00FD484D" w:rsidRPr="00AA4B79" w:rsidRDefault="00FD484D" w:rsidP="00FD484D">
      <w:pPr>
        <w:ind w:left="720"/>
        <w:contextualSpacing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 xml:space="preserve">Belöning via BIF kiosken efter avslutat uppdrag. Exempel; Korv med bröd, Dricka, Glass eller Chokladkaka. </w:t>
      </w:r>
    </w:p>
    <w:p w14:paraId="048488D3" w14:textId="6B81C25F" w:rsidR="00735851" w:rsidRPr="00AA4B79" w:rsidRDefault="00735851" w:rsidP="00FD484D">
      <w:pPr>
        <w:ind w:left="720"/>
        <w:contextualSpacing/>
        <w:rPr>
          <w:rFonts w:ascii="Calibri" w:eastAsia="Calibri" w:hAnsi="Calibri" w:cs="Times New Roman"/>
        </w:rPr>
      </w:pPr>
    </w:p>
    <w:p w14:paraId="59C717BD" w14:textId="2EF26FE2" w:rsidR="00735851" w:rsidRPr="00AA4B79" w:rsidRDefault="00FD484D" w:rsidP="00AA4B79">
      <w:pPr>
        <w:ind w:firstLine="720"/>
        <w:rPr>
          <w:rFonts w:ascii="Calibri" w:eastAsia="Calibri" w:hAnsi="Calibri" w:cs="Times New Roman"/>
        </w:rPr>
      </w:pPr>
      <w:r w:rsidRPr="00AA4B79">
        <w:rPr>
          <w:rFonts w:ascii="Calibri" w:eastAsia="Calibri" w:hAnsi="Calibri" w:cs="Times New Roman"/>
        </w:rPr>
        <w:t>VÄLKOMMEN!</w:t>
      </w:r>
    </w:p>
    <w:tbl>
      <w:tblPr>
        <w:tblW w:w="90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1"/>
        <w:gridCol w:w="844"/>
        <w:gridCol w:w="846"/>
        <w:gridCol w:w="1628"/>
        <w:gridCol w:w="1573"/>
        <w:gridCol w:w="1608"/>
        <w:gridCol w:w="846"/>
        <w:gridCol w:w="846"/>
      </w:tblGrid>
      <w:tr w:rsidR="00AA4B79" w:rsidRPr="00AA4B79" w14:paraId="4664B8A3" w14:textId="77777777" w:rsidTr="00AA4B79">
        <w:trPr>
          <w:trHeight w:val="288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E4728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>Dag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C6EFE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>Datum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AFF96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>Tid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BDF5A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>Hemmalag</w:t>
            </w:r>
          </w:p>
        </w:tc>
        <w:tc>
          <w:tcPr>
            <w:tcW w:w="1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472EF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>Bortalag</w:t>
            </w:r>
          </w:p>
        </w:tc>
        <w:tc>
          <w:tcPr>
            <w:tcW w:w="16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A229A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>Plan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E3760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F3804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</w:pPr>
            <w:proofErr w:type="spellStart"/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>Bollisar</w:t>
            </w:r>
            <w:proofErr w:type="spellEnd"/>
            <w:r w:rsidRPr="00AA4B79">
              <w:rPr>
                <w:rFonts w:ascii="Calibri" w:eastAsia="Times New Roman" w:hAnsi="Calibri" w:cs="Calibri"/>
                <w:b/>
                <w:bCs/>
                <w:color w:val="000000"/>
                <w:lang w:eastAsia="sv-SE"/>
              </w:rPr>
              <w:t xml:space="preserve"> </w:t>
            </w:r>
          </w:p>
        </w:tc>
      </w:tr>
      <w:tr w:rsidR="00AA4B79" w:rsidRPr="00AA4B79" w14:paraId="6CB93DEB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C0E1F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Lördag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8AFC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22-apr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EC993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2.0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7F90C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A29BC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Håbo FF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FEC1D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Bälinge IP Konstgräs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1CDB4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62EF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F13</w:t>
            </w:r>
          </w:p>
        </w:tc>
      </w:tr>
      <w:tr w:rsidR="00AA4B79" w:rsidRPr="00AA4B79" w14:paraId="652852C9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94B12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Fredag 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1BE31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05-maj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A30AD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9.3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A0C46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D8CE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anmarks IF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B4EF2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Bälinge IP Konstgräs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7A59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27969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F11/12</w:t>
            </w:r>
          </w:p>
        </w:tc>
      </w:tr>
      <w:tr w:rsidR="00AA4B79" w:rsidRPr="00AA4B79" w14:paraId="695884E7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CD836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Lördag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F7EBD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20-maj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DDA73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3.0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233B0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5AC79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Häverödals SK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66703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A-plan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BBC1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190B0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F13</w:t>
            </w:r>
          </w:p>
        </w:tc>
      </w:tr>
      <w:tr w:rsidR="00AA4B79" w:rsidRPr="00AA4B79" w14:paraId="2525D7F2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F9160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Måndag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8C23B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05-jun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0074F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9.0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52C2D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CA951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Uppsala IF Fotboll 2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862A4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A-plan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FBBB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1F9B8" w14:textId="6450B0A3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F1</w:t>
            </w:r>
            <w:r w:rsidR="00533028">
              <w:rPr>
                <w:rFonts w:ascii="Calibri" w:eastAsia="Times New Roman" w:hAnsi="Calibri" w:cs="Calibri"/>
                <w:color w:val="000000"/>
                <w:lang w:eastAsia="sv-SE"/>
              </w:rPr>
              <w:t>0</w:t>
            </w:r>
          </w:p>
        </w:tc>
      </w:tr>
      <w:tr w:rsidR="00AA4B79" w:rsidRPr="00AA4B79" w14:paraId="06C49953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A190F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Torsdag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2C7D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5-jun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7A1A9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9.3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9999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E6E2E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Tierp IF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AE42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A-plan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AE1C2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3A9C5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</w:tr>
      <w:tr w:rsidR="00AA4B79" w:rsidRPr="00AA4B79" w14:paraId="2FE4064D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C5D1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Lördag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3B366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05-aug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62D0B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3.0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AC26E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1E215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Gimo IF SK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B1DAA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A-plan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DB05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84DF8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F11/12</w:t>
            </w:r>
          </w:p>
        </w:tc>
      </w:tr>
      <w:tr w:rsidR="00AA4B79" w:rsidRPr="00AA4B79" w14:paraId="01E29774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D27E54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Lördag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454BDB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9-aug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7C0D9E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3.0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232005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902D72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Skuttunge SK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2C28C8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A-plan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256D9B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EA8AFB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F11/12</w:t>
            </w:r>
          </w:p>
        </w:tc>
      </w:tr>
      <w:tr w:rsidR="00AA4B79" w:rsidRPr="00AA4B79" w14:paraId="34C102A1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8EF91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Fredag 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B70E2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01-sep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66B8A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9.3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85405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BF0D9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Månkarbo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IF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3950B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Bälinge IP Konstgräs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9A2B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2EEC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F13</w:t>
            </w:r>
          </w:p>
        </w:tc>
      </w:tr>
      <w:tr w:rsidR="00AA4B79" w:rsidRPr="00AA4B79" w14:paraId="6E5F8F80" w14:textId="77777777" w:rsidTr="00AA4B79">
        <w:trPr>
          <w:trHeight w:val="288"/>
        </w:trPr>
        <w:tc>
          <w:tcPr>
            <w:tcW w:w="8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EADBB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Fredag 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BD791" w14:textId="77777777" w:rsidR="00AA4B79" w:rsidRPr="00AA4B79" w:rsidRDefault="00AA4B79" w:rsidP="00AA4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5-sep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9C099" w14:textId="77777777" w:rsidR="00AA4B79" w:rsidRPr="00AA4B79" w:rsidRDefault="00AA4B79" w:rsidP="00AA4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19.30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E8F23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Bälinge IF Dam </w:t>
            </w: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Div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61E97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proofErr w:type="spellStart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Sunnersta</w:t>
            </w:r>
            <w:proofErr w:type="spellEnd"/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 xml:space="preserve"> AIF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03769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Bälinge IP Konstgräs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A8597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3F8E1" w14:textId="77777777" w:rsidR="00AA4B79" w:rsidRPr="00AA4B79" w:rsidRDefault="00AA4B79" w:rsidP="00AA4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v-SE"/>
              </w:rPr>
            </w:pPr>
            <w:r w:rsidRPr="00AA4B79">
              <w:rPr>
                <w:rFonts w:ascii="Calibri" w:eastAsia="Times New Roman" w:hAnsi="Calibri" w:cs="Calibri"/>
                <w:color w:val="000000"/>
                <w:lang w:eastAsia="sv-SE"/>
              </w:rPr>
              <w:t>F13</w:t>
            </w:r>
          </w:p>
        </w:tc>
      </w:tr>
    </w:tbl>
    <w:p w14:paraId="50D0D056" w14:textId="77777777" w:rsidR="00F83435" w:rsidRDefault="00F83435"/>
    <w:sectPr w:rsidR="00F834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7B2601"/>
    <w:multiLevelType w:val="hybridMultilevel"/>
    <w:tmpl w:val="25664502"/>
    <w:lvl w:ilvl="0" w:tplc="07E64440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DC14AD"/>
    <w:multiLevelType w:val="hybridMultilevel"/>
    <w:tmpl w:val="CB6EB248"/>
    <w:lvl w:ilvl="0" w:tplc="1DD0FEC8">
      <w:start w:val="1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2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2305490">
    <w:abstractNumId w:val="1"/>
  </w:num>
  <w:num w:numId="2" w16cid:durableId="100541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TOwMDMxNDUwtDBR0lEKTi0uzszPAykwqgUArYSf5ywAAAA="/>
  </w:docVars>
  <w:rsids>
    <w:rsidRoot w:val="00FD484D"/>
    <w:rsid w:val="00063AF0"/>
    <w:rsid w:val="002959D4"/>
    <w:rsid w:val="002F09C8"/>
    <w:rsid w:val="003473B6"/>
    <w:rsid w:val="004D137A"/>
    <w:rsid w:val="004F0511"/>
    <w:rsid w:val="00533028"/>
    <w:rsid w:val="0058572D"/>
    <w:rsid w:val="00735851"/>
    <w:rsid w:val="00AA4B79"/>
    <w:rsid w:val="00BF2888"/>
    <w:rsid w:val="00C8644A"/>
    <w:rsid w:val="00CE3B41"/>
    <w:rsid w:val="00E62A8B"/>
    <w:rsid w:val="00E67792"/>
    <w:rsid w:val="00EE70EA"/>
    <w:rsid w:val="00F2704E"/>
    <w:rsid w:val="00F83435"/>
    <w:rsid w:val="00F842A1"/>
    <w:rsid w:val="00FD4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13E0E5F5"/>
  <w15:docId w15:val="{1D798032-15B9-47D6-B5C9-EA27E97D8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sliet</dc:creator>
  <cp:lastModifiedBy>Anna Granberg</cp:lastModifiedBy>
  <cp:revision>2</cp:revision>
  <cp:lastPrinted>2022-04-05T15:36:00Z</cp:lastPrinted>
  <dcterms:created xsi:type="dcterms:W3CDTF">2023-05-25T19:49:00Z</dcterms:created>
  <dcterms:modified xsi:type="dcterms:W3CDTF">2023-05-25T19:49:00Z</dcterms:modified>
</cp:coreProperties>
</file>